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for</w:t>
      </w:r>
      <w:r>
        <w:t xml:space="preserve"> </w:t>
      </w:r>
      <w:r>
        <w:t xml:space="preserve">São</w:t>
      </w:r>
      <w:r>
        <w:t xml:space="preserve"> </w:t>
      </w:r>
      <w:r>
        <w:t xml:space="preserve">Paulo</w:t>
      </w:r>
    </w:p>
    <w:bookmarkStart w:id="20" w:name="X68e1fa60fa3fc838bb4bb93cf474ce840078349"/>
    <w:p>
      <w:pPr>
        <w:pStyle w:val="Heading1"/>
      </w:pPr>
      <w:r>
        <w:t xml:space="preserve">Statement of Purpose: Advancing Automotive Engineering Innovation in São Paulo, Brazil</w:t>
      </w:r>
    </w:p>
    <w:p>
      <w:pPr>
        <w:pStyle w:val="FirstParagraph"/>
      </w:pPr>
      <w:r>
        <w:t xml:space="preserve">The vibrant heartbeat of Brazil's automotive industry pulses strongest in the sprawling metropolis of São Paulo. As a dedicated and forward-thinking aspiring</w:t>
      </w:r>
      <w:r>
        <w:t xml:space="preserve"> </w:t>
      </w:r>
      <w:r>
        <w:rPr>
          <w:bCs/>
          <w:b/>
        </w:rPr>
        <w:t xml:space="preserve">Automotive Engineer</w:t>
      </w:r>
      <w:r>
        <w:t xml:space="preserve">, I write this Statement of Purpose with unwavering focus on contributing to and growing within this dynamic ecosystem. My academic journey, practical experiences, and profound understanding of Brazil’s unique automotive landscape have cemented my resolve to build a significant career right here in São Paulo, where the industry's future is being shaped daily.</w:t>
      </w:r>
    </w:p>
    <w:p>
      <w:pPr>
        <w:pStyle w:val="BodyText"/>
      </w:pPr>
      <w:r>
        <w:t xml:space="preserve">My fascination with automotive engineering began not in a textbook, but amidst the hum of engines and the rhythmic clatter of assembly lines during family visits to São Paulo’s industrial zones as a child. Witnessing the sheer scale of production in cities like São Bernardo do Campo and Santo André ignited a lifelong passion for understanding how complex mechanical systems integrate seamlessly into vehicles that move millions daily. This early exposure evolved into a rigorous academic pursuit at the Federal University of São Paulo (UNIFESP), where I earned my Bachelor's degree in Mechanical Engineering with honors, specializing in Automotive Systems. My coursework delved deep into thermodynamics, vehicle dynamics, materials science, and advanced manufacturing processes – all essential pillars for modern automotive development. Crucially, my thesis project focused on optimizing fuel efficiency for compact urban vehicles under Brazilian driving conditions (stop-and-go traffic, varied terrain), a problem directly relevant to São Paulo's congested streets and environmental challenges.</w:t>
      </w:r>
    </w:p>
    <w:p>
      <w:pPr>
        <w:pStyle w:val="BodyText"/>
      </w:pPr>
      <w:r>
        <w:t xml:space="preserve">Academic excellence alone is insufficient; true engineering mastery requires practical application within the industry's real-world constraints. I seized every opportunity to gain hands-on experience in Brazil. During my final year, I completed a highly competitive internship at one of São Paulo’s leading automotive R&amp;D centers, collaborating on a project aimed at reducing emissions in next-generation passenger vehicles compliant with Brazil's stringent PROCONVE P7 standards. Working alongside seasoned engineers on dynamometer testing and data analysis provided invaluable insight into the complexities of meeting local regulations while pushing performance boundaries. This experience solidified my understanding that success in Brazil’s automotive sector demands not just technical skill, but a deep appreciation for the specific demands of the Brazilian market – from fuel types (ethanol, gasoline) to consumer preferences for compact, versatile vehicles prevalent in São Paulo's urban environment.</w:t>
      </w:r>
    </w:p>
    <w:p>
      <w:pPr>
        <w:pStyle w:val="BodyText"/>
      </w:pPr>
      <w:r>
        <w:t xml:space="preserve">My commitment extends beyond technical execution. I actively engage with São Paulo’s automotive community through professional networks like SAE Brazil and local engineering associations. Attending conferences at the SP Auto Show and participating in workshops on emerging trends such as electrification (BEVs), lightweighting, and connected vehicle technologies has kept me at the forefront of industry evolution. I am acutely aware that São Paulo is not merely a manufacturing hub; it’s a crucible for innovation, with significant investments flowing into electric mobility (e.g., partnerships between major OEMs and local battery developers) and smart mobility solutions to tackle urban congestion. My goal isn't just to build cars; it's to contribute meaningfully to the development of sustainable, efficient, and technologically advanced vehicles that enhance the lives of São Paulo’s residents.</w:t>
      </w:r>
    </w:p>
    <w:p>
      <w:pPr>
        <w:pStyle w:val="BodyText"/>
      </w:pPr>
      <w:r>
        <w:t xml:space="preserve">Why São Paulo? The answer is multifaceted and deeply personal. It is where Brazil's automotive industry concentrates its most significant resources: world-class manufacturing facilities (including plants for Fiat Chrysler Automobiles, Volkswagen Group Brazil, Toyota do Brasil, and local suppliers), cutting-edge R&amp;D centers, and a vast ecosystem of specialized talent. The city’s proximity to major engineering universities ensures a continuous pipeline of skilled graduates. Crucially, São Paulo faces the most acute automotive challenges – from air quality concerns requiring aggressive emission reductions to the need for cost-effective solutions for an enormous domestic market. To innovate effectively in Brazil, one must be immersed in this environment; it’s where policies are set, technologies are tested at scale, and consumer needs are most clearly defined. A career rooted in São Paulo is not just convenient; it’s essential for impact.</w:t>
      </w:r>
    </w:p>
    <w:p>
      <w:pPr>
        <w:pStyle w:val="BodyText"/>
      </w:pPr>
      <w:r>
        <w:t xml:space="preserve">I am now eager to pursue a Master's degree in Automotive Engineering at a prestigious institution within São Paulo state. This advanced education will provide the sophisticated theoretical foundation and specialized research opportunities I require to transition from competent engineer to innovator. My proposed focus on Sustainable Vehicle Powertrain Systems aligns perfectly with Brazil’s national strategy for decarbonization and São Paulo’s critical role as the testing ground for these advancements. I aim to collaborate closely with local industry partners on projects addressing real São Paulo challenges, such as integrating renewable biofuels into hybrid systems or developing robust electric vehicle infrastructure solutions tailored for urban Brazilian conditions.</w:t>
      </w:r>
    </w:p>
    <w:p>
      <w:pPr>
        <w:pStyle w:val="BodyText"/>
      </w:pPr>
      <w:r>
        <w:t xml:space="preserve">My long-term vision is clear: To become a leading figure within the São Paulo automotive engineering community, driving innovation that enhances vehicle performance, sustainability, and accessibility. I aspire to contribute to projects that position Brazil not just as a major producer, but as a significant innovator in global automotive solutions. My ultimate contribution will be tangible – designing or optimizing components and systems used in vehicles manufactured right here in São Paulo for the Brazilian market and beyond.</w:t>
      </w:r>
    </w:p>
    <w:p>
      <w:pPr>
        <w:pStyle w:val="BodyText"/>
      </w:pPr>
      <w:r>
        <w:t xml:space="preserve">This Statement of Purpose is more than an application; it is a declaration of intent. It reflects my deep-rooted connection to São Paulo, my specialized expertise as an Automotive Engineer, and my unwavering commitment to contributing to the industry that shapes this city's economic and technological future. I am ready to immerse myself fully in the rigorous academic environment of São Paulo’s engineering institutions, learn from its renowned faculty and peers, and apply every ounce of my dedication to advancing the state of automotive engineering where it matters most – in Brazil’s automotive epicenter. I am not merely seeking a degree; I am committed to building a future where São Paulo leads in sustainable mo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for São Paulo</dc:title>
  <dc:creator/>
  <cp:keywords/>
  <dcterms:created xsi:type="dcterms:W3CDTF">2025-12-09T05:36:19Z</dcterms:created>
  <dcterms:modified xsi:type="dcterms:W3CDTF">2025-12-09T05:36:19Z</dcterms:modified>
</cp:coreProperties>
</file>

<file path=docProps/custom.xml><?xml version="1.0" encoding="utf-8"?>
<Properties xmlns="http://schemas.openxmlformats.org/officeDocument/2006/custom-properties" xmlns:vt="http://schemas.openxmlformats.org/officeDocument/2006/docPropsVTypes"/>
</file>